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ibek D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be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3 North Oakley Avenue, Chicago, IL, USA Chicago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ibekdas@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5912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ou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